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1" w:name="X745d53e7e651a527a365dbfc738c60c6f1640f2"/>
    <w:p>
      <w:pPr>
        <w:pStyle w:val="Heading1"/>
      </w:pPr>
      <w:r>
        <w:t xml:space="preserve">Internship Application Letter for Environmental Engineer Position in China Guangzhou</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Company Name]</w:t>
      </w:r>
      <w:r>
        <w:br/>
      </w:r>
      <w:r>
        <w:t xml:space="preserve">Guangzhou, China</w:t>
      </w:r>
      <w:r>
        <w:br/>
      </w:r>
      <w:r>
        <w:t xml:space="preserve">People's Republic of China</w:t>
      </w:r>
    </w:p>
    <w:bookmarkStart w:id="20" w:name="Xf9ce54df0d088d70f1c1512a73256114cd06d21"/>
    <w:p>
      <w:pPr>
        <w:pStyle w:val="Heading2"/>
      </w:pPr>
      <w:r>
        <w:t xml:space="preserve">Subject: Formal Application for Environmental Engineer Internship Position in China Guangzhou</w:t>
      </w:r>
    </w:p>
    <w:p>
      <w:pPr>
        <w:pStyle w:val="FirstParagraph"/>
      </w:pPr>
      <w:r>
        <w:t xml:space="preserve">Dear Hiring Manager,</w:t>
      </w:r>
    </w:p>
    <w:p>
      <w:pPr>
        <w:pStyle w:val="BodyText"/>
      </w:pPr>
      <w:r>
        <w:t xml:space="preserve">I am writing with profound enthusiasm to submit my application for the Environmental Engineer Internship position at your esteemed organization in Guangzhou, China. As a dedicated environmental science graduate from [Your University Name], I have meticulously aligned my academic pursuits and practical experiences with the urgent environmental challenges facing China Guangzhou—a city I deeply admire for its dynamic growth and commitment to sustainable development. This</w:t>
      </w:r>
      <w:r>
        <w:t xml:space="preserve"> </w:t>
      </w:r>
      <w:r>
        <w:rPr>
          <w:bCs/>
          <w:b/>
        </w:rPr>
        <w:t xml:space="preserve">Internship Application Letter</w:t>
      </w:r>
      <w:r>
        <w:t xml:space="preserve"> </w:t>
      </w:r>
      <w:r>
        <w:t xml:space="preserve">represents not merely an application, but a passionate declaration of my intent to contribute meaningfully to Guangzhou’s green transformation as a future</w:t>
      </w:r>
      <w:r>
        <w:t xml:space="preserve"> </w:t>
      </w:r>
      <w:r>
        <w:rPr>
          <w:bCs/>
          <w:b/>
        </w:rPr>
        <w:t xml:space="preserve">Environmental Engineer</w:t>
      </w:r>
      <w:r>
        <w:t xml:space="preserve">.</w:t>
      </w:r>
    </w:p>
    <w:p>
      <w:pPr>
        <w:pStyle w:val="BodyText"/>
      </w:pPr>
      <w:r>
        <w:t xml:space="preserve">Growing up in [Your City/Country], I witnessed firsthand the consequences of industrialization without environmental foresight. This ignited my academic journey focused on sustainable engineering solutions, culminating in my recent Bachelor’s degree with honors in Environmental Engineering. My coursework at [University] included advanced studies in</w:t>
      </w:r>
      <w:r>
        <w:t xml:space="preserve"> </w:t>
      </w:r>
      <w:r>
        <w:rPr>
          <w:iCs/>
          <w:i/>
        </w:rPr>
        <w:t xml:space="preserve">Wastewater Treatment Systems, Air Quality Management, Sustainable Urban Planning, and Environmental Impact Assessment</w:t>
      </w:r>
      <w:r>
        <w:t xml:space="preserve">, all directly relevant to Guangzhou’s context. I particularly excelled in a capstone project analyzing particulate matter reduction strategies for megacities—research that resonated deeply with Guangzhou’s ongoing battle against air pollution, as documented by the 2023 Pearl River Delta Air Quality Report.</w:t>
      </w:r>
    </w:p>
    <w:p>
      <w:pPr>
        <w:pStyle w:val="BodyText"/>
      </w:pPr>
      <w:r>
        <w:t xml:space="preserve">My practical experience further solidifies my readiness to excel as an</w:t>
      </w:r>
      <w:r>
        <w:t xml:space="preserve"> </w:t>
      </w:r>
      <w:r>
        <w:rPr>
          <w:bCs/>
          <w:b/>
        </w:rPr>
        <w:t xml:space="preserve">Environmental Engineer</w:t>
      </w:r>
      <w:r>
        <w:t xml:space="preserve"> </w:t>
      </w:r>
      <w:r>
        <w:t xml:space="preserve">in</w:t>
      </w:r>
      <w:r>
        <w:t xml:space="preserve"> </w:t>
      </w:r>
      <w:r>
        <w:rPr>
          <w:bCs/>
          <w:b/>
        </w:rPr>
        <w:t xml:space="preserve">China Guangzhou</w:t>
      </w:r>
      <w:r>
        <w:t xml:space="preserve">. Last summer, I interned with [Local Environmental Agency/Company Name] in [Your City], where I assisted in developing a stormwater management plan for urban green spaces. This involved GIS mapping of drainage networks, collaborating with municipal planners to integrate permeable pavements, and conducting water quality tests—skills directly transferable to Guangzhou’s ambitious "Sponge City" initiative. Additionally, I volunteered with [Organization Name] on river cleanup drives along the Pearl River tributaries in my hometown. This ground-level experience taught me about community engagement in environmental projects—a vital skill for navigating the cultural dynamics of working in</w:t>
      </w:r>
      <w:r>
        <w:t xml:space="preserve"> </w:t>
      </w:r>
      <w:r>
        <w:rPr>
          <w:bCs/>
          <w:b/>
        </w:rPr>
        <w:t xml:space="preserve">China Guangzhou</w:t>
      </w:r>
      <w:r>
        <w:t xml:space="preserve">.</w:t>
      </w:r>
    </w:p>
    <w:p>
      <w:pPr>
        <w:pStyle w:val="BodyText"/>
      </w:pPr>
      <w:r>
        <w:t xml:space="preserve">What truly distinguishes my application is my targeted understanding of Guangzhou’s unique environmental landscape and China’s national sustainability agenda. I have closely followed the implementation of China's 14th Five-Year Plan (2021–2025), particularly its focus on "Blue Sky" initiatives and carbon neutrality goals by 2060. Guangzhou, as a leader in the Pearl River Delta Economic Zone, faces critical challenges including industrial emissions from manufacturing hubs, plastic waste management in rapidly expanding urban zones, and adapting coastal infrastructure to climate change impacts. My academic research on bioremediation techniques for textile dye effluents—conducted under Professor [Name]—directly addresses one of Guangzhou’s top pollution priorities as identified by the Guangdong Provincial Ecology and Environment Department. I am eager to apply such innovative approaches within your team.</w:t>
      </w:r>
    </w:p>
    <w:p>
      <w:pPr>
        <w:pStyle w:val="BodyText"/>
      </w:pPr>
      <w:r>
        <w:t xml:space="preserve">Moreover, I have proactively prepared for cultural immersion in</w:t>
      </w:r>
      <w:r>
        <w:t xml:space="preserve"> </w:t>
      </w:r>
      <w:r>
        <w:rPr>
          <w:bCs/>
          <w:b/>
        </w:rPr>
        <w:t xml:space="preserve">China Guangzhou</w:t>
      </w:r>
      <w:r>
        <w:t xml:space="preserve">. I completed an intermediate Mandarin course (HSK 3) at [Institution], enabling basic professional communication, and participated in a virtual cross-cultural workshop on Chinese business etiquette hosted by the China-ASEAN Center. I deeply respect Chinese environmental governance frameworks, such as the Environmental Protection Law (2015 amendments) and Guangzhou’s "Green City" Action Plan 2030. I understand that sustainability in this context requires not only technical expertise but also patience, adaptability, and respect for collaborative decision-making processes—a value I embody through my team leadership roles.</w:t>
      </w:r>
    </w:p>
    <w:p>
      <w:pPr>
        <w:pStyle w:val="BodyText"/>
      </w:pPr>
      <w:r>
        <w:t xml:space="preserve">Why Guangzhou specifically? Beyond its environmental challenges, Guangzhou offers a living laboratory for sustainable urban innovation. The city’s investment in electric public transport (over 10,000 EV buses), the construction of the Nansha Eco-City District, and its role as host to global forums like the United Nations Environment Programme (UNEP) China Office make it an ideal setting to launch my career. I am not merely seeking an internship; I aim to become a committed contributor to Guangzhou’s vision of balancing economic dynamism with ecological integrity—a mission that aligns perfectly with my professional identity as an</w:t>
      </w:r>
      <w:r>
        <w:t xml:space="preserve"> </w:t>
      </w:r>
      <w:r>
        <w:rPr>
          <w:bCs/>
          <w:b/>
        </w:rPr>
        <w:t xml:space="preserve">Environmental Engineer</w:t>
      </w:r>
      <w:r>
        <w:t xml:space="preserve">.</w:t>
      </w:r>
    </w:p>
    <w:p>
      <w:pPr>
        <w:pStyle w:val="BodyText"/>
      </w:pPr>
      <w:r>
        <w:t xml:space="preserve">I am confident that my technical skills, cultural preparedness, and unwavering dedication to environmental stewardship would allow me to add immediate value during this</w:t>
      </w:r>
      <w:r>
        <w:t xml:space="preserve"> </w:t>
      </w:r>
      <w:r>
        <w:rPr>
          <w:bCs/>
          <w:b/>
        </w:rPr>
        <w:t xml:space="preserve">Internship Application Letter</w:t>
      </w:r>
      <w:r>
        <w:t xml:space="preserve">. I am particularly drawn to your organization’s work on [Specific Project/Initiative Mentioned in Company Website/Job Description], as it mirrors my passion for [Relevant Interest]. I have attached my resume, academic transcripts, and a letter of recommendation from Professor [Name] for your review. I welcome the opportunity to discuss how my background in environmental systems modeling and community-based pollution control can support your team’s objectives in</w:t>
      </w:r>
      <w:r>
        <w:t xml:space="preserve"> </w:t>
      </w:r>
      <w:r>
        <w:rPr>
          <w:bCs/>
          <w:b/>
        </w:rPr>
        <w:t xml:space="preserve">China Guangzhou</w:t>
      </w:r>
      <w:r>
        <w:t xml:space="preserve">.</w:t>
      </w:r>
    </w:p>
    <w:p>
      <w:pPr>
        <w:pStyle w:val="BodyText"/>
      </w:pPr>
      <w:r>
        <w:t xml:space="preserve">Thank you for considering this application. I eagerly anticipate the possibility of contributing to your mission while learning from Guangzhou’s pioneering approach to environmental engineering. My contact information is provided below, and I am available for an interview at your earliest convenience.</w:t>
      </w:r>
    </w:p>
    <w:p>
      <w:pPr>
        <w:pStyle w:val="BodyText"/>
      </w:pPr>
      <w:r>
        <w:t xml:space="preserve">Sincerely,</w:t>
      </w:r>
    </w:p>
    <w:p>
      <w:pPr>
        <w:pStyle w:val="BodyText"/>
      </w:pPr>
      <w:r>
        <w:t xml:space="preserve">[Your Full Name]</w:t>
      </w:r>
      <w:r>
        <w:br/>
      </w:r>
      <w:r>
        <w:t xml:space="preserve">[Your Phone Number]</w:t>
      </w:r>
      <w:r>
        <w:br/>
      </w:r>
      <w:r>
        <w:t xml:space="preserve">[Your Email Address]</w:t>
      </w:r>
      <w:r>
        <w:br/>
      </w:r>
      <w:r>
        <w:t xml:space="preserve">[LinkedIn Profile URL (Optional)]</w:t>
      </w:r>
      <w:r>
        <w:br/>
      </w:r>
      <w:r>
        <w:t xml:space="preserve">[City, Countr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5-12-08T06:13:00Z</dcterms:created>
  <dcterms:modified xsi:type="dcterms:W3CDTF">2025-12-08T06:13:00Z</dcterms:modified>
</cp:coreProperties>
</file>

<file path=docProps/custom.xml><?xml version="1.0" encoding="utf-8"?>
<Properties xmlns="http://schemas.openxmlformats.org/officeDocument/2006/custom-properties" xmlns:vt="http://schemas.openxmlformats.org/officeDocument/2006/docPropsVTypes"/>
</file>